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D88CF" w14:textId="77777777" w:rsidR="00321635" w:rsidRDefault="00321635" w:rsidP="0066452D">
      <w:pPr>
        <w:tabs>
          <w:tab w:val="left" w:pos="5130"/>
          <w:tab w:val="center" w:pos="5220"/>
        </w:tabs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28"/>
          <w:szCs w:val="28"/>
        </w:rPr>
      </w:pPr>
    </w:p>
    <w:p w14:paraId="64A657BF" w14:textId="59509FF7" w:rsidR="008835A8" w:rsidRDefault="00116E4D" w:rsidP="0066452D">
      <w:pPr>
        <w:tabs>
          <w:tab w:val="left" w:pos="5130"/>
          <w:tab w:val="center" w:pos="5220"/>
        </w:tabs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02F57001" wp14:editId="7D484A20">
            <wp:simplePos x="0" y="0"/>
            <wp:positionH relativeFrom="column">
              <wp:posOffset>-36195</wp:posOffset>
            </wp:positionH>
            <wp:positionV relativeFrom="paragraph">
              <wp:posOffset>-175895</wp:posOffset>
            </wp:positionV>
            <wp:extent cx="1291590" cy="6400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35A8">
        <w:rPr>
          <w:b/>
          <w:bCs/>
          <w:sz w:val="28"/>
          <w:szCs w:val="28"/>
        </w:rPr>
        <w:t>UNCP Graduate School</w:t>
      </w:r>
    </w:p>
    <w:p w14:paraId="5C811F77" w14:textId="0991D798" w:rsidR="008835A8" w:rsidRPr="00FA6A2B" w:rsidRDefault="00116E4D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36"/>
        </w:rPr>
      </w:pPr>
      <w:r>
        <w:rPr>
          <w:b/>
          <w:bCs/>
          <w:sz w:val="28"/>
          <w:szCs w:val="28"/>
        </w:rPr>
        <w:t>202</w:t>
      </w:r>
      <w:r w:rsidR="00573BBE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 </w:t>
      </w:r>
      <w:r w:rsidR="008835A8" w:rsidRPr="00FA6A2B">
        <w:rPr>
          <w:b/>
          <w:bCs/>
          <w:sz w:val="28"/>
          <w:szCs w:val="28"/>
        </w:rPr>
        <w:t xml:space="preserve">Graduate Research </w:t>
      </w:r>
      <w:r w:rsidR="008835A8">
        <w:rPr>
          <w:b/>
          <w:bCs/>
          <w:sz w:val="28"/>
          <w:szCs w:val="28"/>
        </w:rPr>
        <w:t xml:space="preserve">Symposium </w:t>
      </w:r>
      <w:r w:rsidR="008835A8">
        <w:rPr>
          <w:b/>
          <w:bCs/>
          <w:sz w:val="28"/>
        </w:rPr>
        <w:t>Proposal</w:t>
      </w:r>
      <w:r w:rsidR="008835A8" w:rsidRPr="00CB5103">
        <w:rPr>
          <w:b/>
          <w:bCs/>
          <w:sz w:val="28"/>
        </w:rPr>
        <w:t xml:space="preserve"> </w:t>
      </w:r>
    </w:p>
    <w:p w14:paraId="60A0F357" w14:textId="77777777" w:rsidR="008835A8" w:rsidRDefault="008835A8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  <w:sz w:val="18"/>
        </w:rPr>
      </w:pPr>
    </w:p>
    <w:p w14:paraId="19A44C04" w14:textId="77777777" w:rsidR="00321635" w:rsidRPr="008835A8" w:rsidRDefault="00321635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  <w:sz w:val="18"/>
        </w:rPr>
      </w:pPr>
    </w:p>
    <w:p w14:paraId="4F04EF26" w14:textId="221A2131" w:rsidR="007D168B" w:rsidRDefault="00FA6A2B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</w:rPr>
      </w:pPr>
      <w:r w:rsidRPr="00C36B1E">
        <w:rPr>
          <w:b/>
          <w:bCs/>
          <w:i/>
          <w:highlight w:val="yellow"/>
        </w:rPr>
        <w:t>D</w:t>
      </w:r>
      <w:r w:rsidR="00A0568E" w:rsidRPr="00C36B1E">
        <w:rPr>
          <w:b/>
          <w:bCs/>
          <w:i/>
          <w:highlight w:val="yellow"/>
        </w:rPr>
        <w:t>ue</w:t>
      </w:r>
      <w:r w:rsidR="00C36B1E" w:rsidRPr="00C36B1E">
        <w:rPr>
          <w:b/>
          <w:bCs/>
          <w:i/>
          <w:highlight w:val="yellow"/>
        </w:rPr>
        <w:t xml:space="preserve"> </w:t>
      </w:r>
      <w:r w:rsidR="00180084">
        <w:rPr>
          <w:b/>
          <w:bCs/>
          <w:i/>
          <w:highlight w:val="yellow"/>
        </w:rPr>
        <w:t>no later than</w:t>
      </w:r>
      <w:r w:rsidR="00C36B1E" w:rsidRPr="00C36B1E">
        <w:rPr>
          <w:b/>
          <w:bCs/>
          <w:i/>
          <w:highlight w:val="yellow"/>
        </w:rPr>
        <w:t xml:space="preserve"> 5:00 pm, </w:t>
      </w:r>
      <w:r w:rsidR="00573BBE">
        <w:rPr>
          <w:b/>
          <w:bCs/>
          <w:i/>
          <w:highlight w:val="yellow"/>
        </w:rPr>
        <w:t>Tuesday</w:t>
      </w:r>
      <w:r w:rsidR="00C36B1E" w:rsidRPr="00C36B1E">
        <w:rPr>
          <w:b/>
          <w:bCs/>
          <w:i/>
          <w:highlight w:val="yellow"/>
        </w:rPr>
        <w:t>,</w:t>
      </w:r>
      <w:r w:rsidR="00A0568E" w:rsidRPr="00C36B1E">
        <w:rPr>
          <w:b/>
          <w:bCs/>
          <w:i/>
          <w:highlight w:val="yellow"/>
        </w:rPr>
        <w:t xml:space="preserve"> March</w:t>
      </w:r>
      <w:r w:rsidR="00A0568E" w:rsidRPr="00D86952">
        <w:rPr>
          <w:b/>
          <w:bCs/>
          <w:i/>
          <w:highlight w:val="yellow"/>
        </w:rPr>
        <w:t xml:space="preserve"> </w:t>
      </w:r>
      <w:r w:rsidR="00D86952" w:rsidRPr="00D86952">
        <w:rPr>
          <w:b/>
          <w:bCs/>
          <w:i/>
          <w:highlight w:val="yellow"/>
        </w:rPr>
        <w:t>14th</w:t>
      </w:r>
    </w:p>
    <w:p w14:paraId="0B575967" w14:textId="77777777" w:rsidR="00C36B1E" w:rsidRPr="00C36B1E" w:rsidRDefault="00C36B1E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</w:rPr>
      </w:pPr>
    </w:p>
    <w:p w14:paraId="310D7AAB" w14:textId="77777777" w:rsidR="00321635" w:rsidRPr="00D86952" w:rsidRDefault="008C5BA4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  <w:u w:val="single"/>
        </w:rPr>
        <w:t>Student</w:t>
      </w:r>
      <w:r w:rsidR="00C36B1E" w:rsidRPr="00D86952">
        <w:rPr>
          <w:b/>
          <w:u w:val="single"/>
        </w:rPr>
        <w:t>s</w:t>
      </w:r>
      <w:r w:rsidR="00CB5103" w:rsidRPr="00D86952">
        <w:rPr>
          <w:b/>
        </w:rPr>
        <w:t>:</w:t>
      </w:r>
      <w:r w:rsidRPr="00D86952">
        <w:rPr>
          <w:b/>
        </w:rPr>
        <w:t xml:space="preserve"> </w:t>
      </w:r>
      <w:r w:rsidR="00321635" w:rsidRPr="00D86952">
        <w:rPr>
          <w:b/>
        </w:rPr>
        <w:t>P</w:t>
      </w:r>
      <w:r w:rsidR="0099769D" w:rsidRPr="00D86952">
        <w:rPr>
          <w:b/>
        </w:rPr>
        <w:t xml:space="preserve">lease </w:t>
      </w:r>
      <w:r w:rsidR="00C36B1E" w:rsidRPr="00D86952">
        <w:rPr>
          <w:b/>
        </w:rPr>
        <w:t>complete th</w:t>
      </w:r>
      <w:r w:rsidR="00321635" w:rsidRPr="00D86952">
        <w:rPr>
          <w:b/>
        </w:rPr>
        <w:t>is</w:t>
      </w:r>
      <w:r w:rsidR="00C36B1E" w:rsidRPr="00D86952">
        <w:rPr>
          <w:b/>
        </w:rPr>
        <w:t xml:space="preserve"> form and pass it on to your </w:t>
      </w:r>
      <w:r w:rsidR="00654A85" w:rsidRPr="00D86952">
        <w:rPr>
          <w:b/>
        </w:rPr>
        <w:t xml:space="preserve">project mentor and </w:t>
      </w:r>
      <w:r w:rsidR="00C36B1E" w:rsidRPr="00D86952">
        <w:rPr>
          <w:b/>
        </w:rPr>
        <w:t xml:space="preserve">program director </w:t>
      </w:r>
      <w:r w:rsidR="00654A85" w:rsidRPr="00D86952">
        <w:rPr>
          <w:b/>
        </w:rPr>
        <w:t xml:space="preserve">WITH A BRIEF ABSTRACT </w:t>
      </w:r>
      <w:r w:rsidR="00C36B1E" w:rsidRPr="00D86952">
        <w:rPr>
          <w:b/>
        </w:rPr>
        <w:t>for approval</w:t>
      </w:r>
      <w:r w:rsidR="00321635" w:rsidRPr="00D86952">
        <w:rPr>
          <w:b/>
        </w:rPr>
        <w:t xml:space="preserve"> well in advance of the deadline above so the </w:t>
      </w:r>
      <w:r w:rsidR="00654A85" w:rsidRPr="00D86952">
        <w:rPr>
          <w:b/>
        </w:rPr>
        <w:t xml:space="preserve">mentor and </w:t>
      </w:r>
      <w:r w:rsidR="00321635" w:rsidRPr="00D86952">
        <w:rPr>
          <w:b/>
        </w:rPr>
        <w:t>program director ha</w:t>
      </w:r>
      <w:r w:rsidR="00654A85" w:rsidRPr="00D86952">
        <w:rPr>
          <w:b/>
        </w:rPr>
        <w:t>ve</w:t>
      </w:r>
      <w:r w:rsidR="00321635" w:rsidRPr="00D86952">
        <w:rPr>
          <w:b/>
        </w:rPr>
        <w:t xml:space="preserve"> sufficient time to review. </w:t>
      </w:r>
    </w:p>
    <w:p w14:paraId="6D27B913" w14:textId="42A7EA94" w:rsidR="00654A85" w:rsidRPr="00D86952" w:rsidRDefault="00321635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</w:rPr>
        <w:t>Also,</w:t>
      </w:r>
      <w:r w:rsidR="00C36B1E" w:rsidRPr="00D86952">
        <w:rPr>
          <w:b/>
        </w:rPr>
        <w:t xml:space="preserve"> </w:t>
      </w:r>
      <w:r w:rsidR="00654A85" w:rsidRPr="00D86952">
        <w:rPr>
          <w:b/>
        </w:rPr>
        <w:t xml:space="preserve">please </w:t>
      </w:r>
      <w:r w:rsidR="00CB5103" w:rsidRPr="00D86952">
        <w:rPr>
          <w:b/>
        </w:rPr>
        <w:t>email</w:t>
      </w:r>
      <w:r w:rsidR="005B7578" w:rsidRPr="00D86952">
        <w:rPr>
          <w:b/>
        </w:rPr>
        <w:t xml:space="preserve"> </w:t>
      </w:r>
      <w:r w:rsidR="00C36B1E" w:rsidRPr="00D86952">
        <w:rPr>
          <w:b/>
        </w:rPr>
        <w:t xml:space="preserve">a copy of your poster, research paper, or </w:t>
      </w:r>
      <w:r w:rsidR="00654A85" w:rsidRPr="00D86952">
        <w:rPr>
          <w:b/>
        </w:rPr>
        <w:t xml:space="preserve">video link and </w:t>
      </w:r>
      <w:r w:rsidR="00C36B1E" w:rsidRPr="00D86952">
        <w:rPr>
          <w:b/>
        </w:rPr>
        <w:t xml:space="preserve">static slide for 3MT </w:t>
      </w:r>
      <w:r w:rsidR="005B7578" w:rsidRPr="00D86952">
        <w:rPr>
          <w:b/>
        </w:rPr>
        <w:t xml:space="preserve">to </w:t>
      </w:r>
      <w:hyperlink r:id="rId8" w:history="1">
        <w:r w:rsidR="00D86952" w:rsidRPr="00D86952">
          <w:rPr>
            <w:rStyle w:val="Hyperlink"/>
          </w:rPr>
          <w:t>Christine.bell@uncp.edu</w:t>
        </w:r>
      </w:hyperlink>
      <w:r w:rsidR="00D86952" w:rsidRPr="00D86952">
        <w:t xml:space="preserve"> </w:t>
      </w:r>
      <w:r w:rsidRPr="00D86952">
        <w:rPr>
          <w:b/>
        </w:rPr>
        <w:t xml:space="preserve">by the following deadlines – posters and 3MT </w:t>
      </w:r>
      <w:r w:rsidR="00654A85" w:rsidRPr="00D86952">
        <w:rPr>
          <w:b/>
        </w:rPr>
        <w:t>videos/</w:t>
      </w:r>
      <w:r w:rsidRPr="00D86952">
        <w:rPr>
          <w:b/>
        </w:rPr>
        <w:t xml:space="preserve">static slides </w:t>
      </w:r>
      <w:r w:rsidR="00654A85" w:rsidRPr="00D86952">
        <w:rPr>
          <w:b/>
        </w:rPr>
        <w:t xml:space="preserve">are </w:t>
      </w:r>
      <w:r w:rsidRPr="00D86952">
        <w:rPr>
          <w:b/>
        </w:rPr>
        <w:t xml:space="preserve">due </w:t>
      </w:r>
      <w:r w:rsidR="00654A85" w:rsidRPr="00D86952">
        <w:rPr>
          <w:b/>
        </w:rPr>
        <w:t xml:space="preserve">by 5:00 pm </w:t>
      </w:r>
      <w:r w:rsidR="00D86952">
        <w:rPr>
          <w:b/>
        </w:rPr>
        <w:t>March 28</w:t>
      </w:r>
      <w:r w:rsidR="00654A85" w:rsidRPr="00D86952">
        <w:rPr>
          <w:b/>
        </w:rPr>
        <w:t xml:space="preserve">; research papers are due by 5:00 pm </w:t>
      </w:r>
      <w:r w:rsidR="00D86952">
        <w:rPr>
          <w:b/>
        </w:rPr>
        <w:t>March 21</w:t>
      </w:r>
      <w:r w:rsidR="00550CE4" w:rsidRPr="00D86952">
        <w:rPr>
          <w:b/>
        </w:rPr>
        <w:t>.</w:t>
      </w:r>
      <w:r w:rsidR="008509EC" w:rsidRPr="00D86952">
        <w:rPr>
          <w:b/>
        </w:rPr>
        <w:t xml:space="preserve"> </w:t>
      </w:r>
    </w:p>
    <w:p w14:paraId="27F40EA2" w14:textId="1DAB3D65" w:rsidR="00C36B1E" w:rsidRPr="00D86952" w:rsidRDefault="00550CE4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</w:rPr>
        <w:t>The Symposium will be virtual</w:t>
      </w:r>
      <w:r w:rsidR="00116E4D">
        <w:rPr>
          <w:b/>
        </w:rPr>
        <w:t xml:space="preserve"> on April </w:t>
      </w:r>
      <w:r w:rsidR="00573BBE">
        <w:rPr>
          <w:b/>
        </w:rPr>
        <w:t>4</w:t>
      </w:r>
      <w:r w:rsidR="00116E4D" w:rsidRPr="00116E4D">
        <w:rPr>
          <w:b/>
          <w:vertAlign w:val="superscript"/>
        </w:rPr>
        <w:t>th</w:t>
      </w:r>
      <w:r w:rsidR="00116E4D">
        <w:rPr>
          <w:b/>
        </w:rPr>
        <w:t xml:space="preserve"> from 5:30 pm-7:00 pm</w:t>
      </w:r>
      <w:r w:rsidRPr="00D86952">
        <w:rPr>
          <w:b/>
        </w:rPr>
        <w:t xml:space="preserve"> so poster presenters do NOT have to print their posters out.</w:t>
      </w:r>
    </w:p>
    <w:p w14:paraId="58E212B9" w14:textId="4A93DEA0" w:rsidR="00654A85" w:rsidRPr="0066452D" w:rsidRDefault="00CB5103" w:rsidP="0066452D">
      <w:pPr>
        <w:autoSpaceDE w:val="0"/>
        <w:autoSpaceDN w:val="0"/>
        <w:adjustRightInd w:val="0"/>
        <w:spacing w:after="240"/>
        <w:jc w:val="both"/>
        <w:rPr>
          <w:bCs/>
        </w:rPr>
      </w:pPr>
      <w:r w:rsidRPr="00D86952">
        <w:rPr>
          <w:b/>
          <w:u w:val="single"/>
        </w:rPr>
        <w:t>P</w:t>
      </w:r>
      <w:r w:rsidR="00C36B1E" w:rsidRPr="00D86952">
        <w:rPr>
          <w:b/>
          <w:u w:val="single"/>
        </w:rPr>
        <w:t xml:space="preserve">rogram </w:t>
      </w:r>
      <w:r w:rsidRPr="00D86952">
        <w:rPr>
          <w:b/>
          <w:u w:val="single"/>
        </w:rPr>
        <w:t>D</w:t>
      </w:r>
      <w:r w:rsidR="00C36B1E" w:rsidRPr="00D86952">
        <w:rPr>
          <w:b/>
          <w:u w:val="single"/>
        </w:rPr>
        <w:t>irector</w:t>
      </w:r>
      <w:r w:rsidRPr="00D86952">
        <w:rPr>
          <w:b/>
          <w:u w:val="single"/>
        </w:rPr>
        <w:t>s</w:t>
      </w:r>
      <w:r w:rsidRPr="00D86952">
        <w:rPr>
          <w:b/>
        </w:rPr>
        <w:t>:</w:t>
      </w:r>
      <w:r w:rsidR="008C5BA4" w:rsidRPr="00D86952">
        <w:rPr>
          <w:b/>
        </w:rPr>
        <w:t xml:space="preserve"> please s</w:t>
      </w:r>
      <w:r w:rsidR="005B7578" w:rsidRPr="00D86952">
        <w:rPr>
          <w:b/>
        </w:rPr>
        <w:t xml:space="preserve">end completed </w:t>
      </w:r>
      <w:r w:rsidR="00180084" w:rsidRPr="00D86952">
        <w:rPr>
          <w:b/>
        </w:rPr>
        <w:t xml:space="preserve">proposal </w:t>
      </w:r>
      <w:r w:rsidR="005B7578" w:rsidRPr="00D86952">
        <w:rPr>
          <w:b/>
        </w:rPr>
        <w:t>form</w:t>
      </w:r>
      <w:r w:rsidRPr="00D86952">
        <w:rPr>
          <w:b/>
        </w:rPr>
        <w:t>,</w:t>
      </w:r>
      <w:r w:rsidR="005B7578" w:rsidRPr="00D86952">
        <w:rPr>
          <w:b/>
        </w:rPr>
        <w:t xml:space="preserve"> </w:t>
      </w:r>
      <w:r w:rsidR="008509EC" w:rsidRPr="00D86952">
        <w:rPr>
          <w:b/>
        </w:rPr>
        <w:t>with signatures</w:t>
      </w:r>
      <w:r w:rsidR="00180084" w:rsidRPr="00D86952">
        <w:rPr>
          <w:b/>
        </w:rPr>
        <w:t xml:space="preserve"> and student’s abstract</w:t>
      </w:r>
      <w:r w:rsidRPr="00D86952">
        <w:rPr>
          <w:b/>
        </w:rPr>
        <w:t>,</w:t>
      </w:r>
      <w:r w:rsidR="008509EC" w:rsidRPr="00D86952">
        <w:rPr>
          <w:b/>
        </w:rPr>
        <w:t xml:space="preserve"> </w:t>
      </w:r>
      <w:r w:rsidR="005B7578" w:rsidRPr="00D86952">
        <w:rPr>
          <w:b/>
        </w:rPr>
        <w:t xml:space="preserve">to </w:t>
      </w:r>
      <w:r w:rsidR="008509EC" w:rsidRPr="00D86952">
        <w:rPr>
          <w:b/>
        </w:rPr>
        <w:t xml:space="preserve">the </w:t>
      </w:r>
      <w:r w:rsidR="005B7578" w:rsidRPr="00D86952">
        <w:rPr>
          <w:b/>
        </w:rPr>
        <w:t>Graduate Office</w:t>
      </w:r>
      <w:r w:rsidR="00C36B1E" w:rsidRPr="00D86952">
        <w:rPr>
          <w:b/>
        </w:rPr>
        <w:t xml:space="preserve"> (ATTN: </w:t>
      </w:r>
      <w:r w:rsidR="00D86952">
        <w:rPr>
          <w:b/>
        </w:rPr>
        <w:t>Christine Bell</w:t>
      </w:r>
      <w:r w:rsidR="00C36B1E" w:rsidRPr="00D86952">
        <w:rPr>
          <w:b/>
        </w:rPr>
        <w:t xml:space="preserve">) by </w:t>
      </w:r>
      <w:r w:rsidR="007D7CFA" w:rsidRPr="00D86952">
        <w:rPr>
          <w:b/>
          <w:bCs/>
          <w:iCs/>
        </w:rPr>
        <w:t xml:space="preserve">5:00p pm, </w:t>
      </w:r>
      <w:r w:rsidR="00573BBE">
        <w:rPr>
          <w:b/>
          <w:bCs/>
          <w:iCs/>
        </w:rPr>
        <w:t>Tuesday</w:t>
      </w:r>
      <w:r w:rsidR="007D7CFA" w:rsidRPr="00D86952">
        <w:rPr>
          <w:b/>
          <w:bCs/>
          <w:iCs/>
        </w:rPr>
        <w:t xml:space="preserve">, </w:t>
      </w:r>
      <w:r w:rsidR="00550CE4" w:rsidRPr="00D86952">
        <w:rPr>
          <w:b/>
          <w:bCs/>
          <w:iCs/>
        </w:rPr>
        <w:t>March</w:t>
      </w:r>
      <w:r w:rsidR="007D7CFA" w:rsidRPr="00D86952">
        <w:rPr>
          <w:b/>
          <w:bCs/>
          <w:iCs/>
        </w:rPr>
        <w:t xml:space="preserve"> </w:t>
      </w:r>
      <w:r w:rsidR="00D86952">
        <w:rPr>
          <w:b/>
          <w:bCs/>
          <w:iCs/>
        </w:rPr>
        <w:t>14</w:t>
      </w:r>
      <w:r w:rsidR="008509EC" w:rsidRPr="00D86952">
        <w:rPr>
          <w:b/>
        </w:rPr>
        <w:t>.</w:t>
      </w:r>
    </w:p>
    <w:p w14:paraId="73F5340C" w14:textId="77777777" w:rsidR="0066452D" w:rsidRDefault="0066452D" w:rsidP="0066452D">
      <w:pPr>
        <w:autoSpaceDE w:val="0"/>
        <w:autoSpaceDN w:val="0"/>
        <w:adjustRightInd w:val="0"/>
        <w:spacing w:after="240"/>
        <w:rPr>
          <w:bCs/>
        </w:rPr>
      </w:pPr>
    </w:p>
    <w:p w14:paraId="20DA9F55" w14:textId="77777777" w:rsidR="007D168B" w:rsidRPr="0066452D" w:rsidRDefault="002B0A4B" w:rsidP="0066452D">
      <w:pPr>
        <w:autoSpaceDE w:val="0"/>
        <w:autoSpaceDN w:val="0"/>
        <w:adjustRightInd w:val="0"/>
        <w:spacing w:after="240"/>
      </w:pPr>
      <w:r w:rsidRPr="00654A85">
        <w:rPr>
          <w:bCs/>
        </w:rPr>
        <w:t xml:space="preserve">Graduate Student’s Name:  </w:t>
      </w:r>
      <w:r w:rsidR="00D36975" w:rsidRPr="00654A85">
        <w:rPr>
          <w:bCs/>
        </w:rPr>
        <w:t>_________________________</w:t>
      </w:r>
      <w:r w:rsidR="00BE5D76" w:rsidRPr="00654A85">
        <w:rPr>
          <w:bCs/>
        </w:rPr>
        <w:t>_____</w:t>
      </w:r>
      <w:r w:rsidR="00D36975" w:rsidRPr="00654A85">
        <w:rPr>
          <w:bCs/>
        </w:rPr>
        <w:t>______ Program ______</w:t>
      </w:r>
      <w:r w:rsidR="00BE5D76" w:rsidRPr="00654A85">
        <w:rPr>
          <w:bCs/>
        </w:rPr>
        <w:t>___</w:t>
      </w:r>
      <w:r w:rsidR="00D36975" w:rsidRPr="00654A85">
        <w:rPr>
          <w:bCs/>
        </w:rPr>
        <w:t>________</w:t>
      </w:r>
    </w:p>
    <w:p w14:paraId="7E1F33CD" w14:textId="77777777" w:rsidR="005555EF" w:rsidRPr="00654A85" w:rsidRDefault="007D168B" w:rsidP="0066452D">
      <w:pPr>
        <w:autoSpaceDE w:val="0"/>
        <w:autoSpaceDN w:val="0"/>
        <w:adjustRightInd w:val="0"/>
        <w:spacing w:after="240"/>
        <w:rPr>
          <w:bCs/>
        </w:rPr>
      </w:pPr>
      <w:r w:rsidRPr="00654A85">
        <w:rPr>
          <w:bCs/>
        </w:rPr>
        <w:t>Email____________________________</w:t>
      </w:r>
      <w:r w:rsidR="00BE5D76" w:rsidRPr="00654A85">
        <w:rPr>
          <w:bCs/>
        </w:rPr>
        <w:t>_____</w:t>
      </w:r>
      <w:r w:rsidRPr="00654A85">
        <w:rPr>
          <w:bCs/>
        </w:rPr>
        <w:t xml:space="preserve">___ phone </w:t>
      </w:r>
      <w:r w:rsidR="00FC343C" w:rsidRPr="00654A85">
        <w:rPr>
          <w:bCs/>
        </w:rPr>
        <w:t>____</w:t>
      </w:r>
      <w:r w:rsidR="00BE5D76" w:rsidRPr="00654A85">
        <w:rPr>
          <w:bCs/>
        </w:rPr>
        <w:t>__</w:t>
      </w:r>
      <w:r w:rsidR="00FC343C" w:rsidRPr="00654A85">
        <w:rPr>
          <w:bCs/>
        </w:rPr>
        <w:t>______</w:t>
      </w:r>
      <w:r w:rsidRPr="00654A85">
        <w:rPr>
          <w:bCs/>
        </w:rPr>
        <w:t xml:space="preserve">________________________ </w:t>
      </w:r>
    </w:p>
    <w:p w14:paraId="0E133AF5" w14:textId="77777777" w:rsidR="002B0A4B" w:rsidRPr="0066452D" w:rsidRDefault="002B0A4B" w:rsidP="0066452D">
      <w:pPr>
        <w:autoSpaceDE w:val="0"/>
        <w:autoSpaceDN w:val="0"/>
        <w:adjustRightInd w:val="0"/>
        <w:spacing w:after="240"/>
      </w:pPr>
      <w:r w:rsidRPr="00654A85">
        <w:rPr>
          <w:bCs/>
        </w:rPr>
        <w:t xml:space="preserve">Project Title:  </w:t>
      </w:r>
      <w:r w:rsidR="00FA6A2B" w:rsidRPr="00654A85">
        <w:rPr>
          <w:bCs/>
        </w:rPr>
        <w:t>_____</w:t>
      </w:r>
      <w:r w:rsidR="00FC343C" w:rsidRPr="00654A85">
        <w:rPr>
          <w:bCs/>
        </w:rPr>
        <w:t>_________</w:t>
      </w:r>
      <w:r w:rsidR="00FA6A2B" w:rsidRPr="00654A85">
        <w:rPr>
          <w:bCs/>
        </w:rPr>
        <w:t>____</w:t>
      </w:r>
      <w:r w:rsidR="00BE5D76" w:rsidRPr="00654A85">
        <w:rPr>
          <w:bCs/>
        </w:rPr>
        <w:t>________</w:t>
      </w:r>
      <w:r w:rsidR="00FA6A2B" w:rsidRPr="00654A85">
        <w:rPr>
          <w:bCs/>
        </w:rPr>
        <w:t>______________________________________________</w:t>
      </w:r>
    </w:p>
    <w:p w14:paraId="12C989AC" w14:textId="2E90A94C" w:rsidR="00654A85" w:rsidRPr="0066452D" w:rsidRDefault="008C5BA4" w:rsidP="0066452D">
      <w:pPr>
        <w:autoSpaceDE w:val="0"/>
        <w:autoSpaceDN w:val="0"/>
        <w:adjustRightInd w:val="0"/>
        <w:spacing w:after="240"/>
        <w:rPr>
          <w:bCs/>
        </w:rPr>
      </w:pPr>
      <w:r w:rsidRPr="00654A85">
        <w:rPr>
          <w:bCs/>
        </w:rPr>
        <w:t xml:space="preserve">Check one:  </w:t>
      </w:r>
      <w:r w:rsidR="00BE5D76" w:rsidRPr="00654A85">
        <w:rPr>
          <w:bCs/>
        </w:rPr>
        <w:tab/>
      </w:r>
      <w:r w:rsidRPr="00654A85">
        <w:rPr>
          <w:bCs/>
        </w:rPr>
        <w:t>Poster ______</w:t>
      </w:r>
      <w:r w:rsidRPr="00654A85">
        <w:rPr>
          <w:bCs/>
        </w:rPr>
        <w:tab/>
      </w:r>
      <w:r w:rsidRPr="00654A85">
        <w:rPr>
          <w:bCs/>
        </w:rPr>
        <w:tab/>
      </w:r>
      <w:r w:rsidR="00BE5D76" w:rsidRPr="00654A85">
        <w:rPr>
          <w:bCs/>
        </w:rPr>
        <w:tab/>
      </w:r>
      <w:r w:rsidRPr="00654A85">
        <w:rPr>
          <w:bCs/>
        </w:rPr>
        <w:t>Paper ______</w:t>
      </w:r>
      <w:r w:rsidRPr="00654A85">
        <w:rPr>
          <w:bCs/>
        </w:rPr>
        <w:tab/>
      </w:r>
      <w:r w:rsidRPr="00654A85">
        <w:rPr>
          <w:bCs/>
        </w:rPr>
        <w:tab/>
      </w:r>
      <w:r w:rsidR="00BE5D76" w:rsidRPr="00654A85">
        <w:rPr>
          <w:bCs/>
        </w:rPr>
        <w:tab/>
      </w:r>
      <w:r w:rsidRPr="00654A85">
        <w:rPr>
          <w:bCs/>
        </w:rPr>
        <w:t>3Min Thesis ______</w:t>
      </w:r>
    </w:p>
    <w:p w14:paraId="00033F91" w14:textId="48888E44" w:rsidR="003D0CE4" w:rsidRPr="00A24F6F" w:rsidRDefault="003D0CE4" w:rsidP="0066452D">
      <w:pPr>
        <w:autoSpaceDE w:val="0"/>
        <w:autoSpaceDN w:val="0"/>
        <w:adjustRightInd w:val="0"/>
        <w:spacing w:after="240"/>
        <w:rPr>
          <w:bCs/>
          <w:i/>
        </w:rPr>
      </w:pPr>
      <w:r w:rsidRPr="00A24F6F">
        <w:rPr>
          <w:bCs/>
          <w:i/>
        </w:rPr>
        <w:t>If you would like to participate in more than one competition category, you will need to submit a different research project for each competition. You can either use one form for multiple projects or submit separate forms for each.</w:t>
      </w:r>
    </w:p>
    <w:p w14:paraId="58B33598" w14:textId="39C6A916" w:rsidR="001A7A7E" w:rsidRPr="0066452D" w:rsidRDefault="006673E5" w:rsidP="0066452D">
      <w:pPr>
        <w:autoSpaceDE w:val="0"/>
        <w:autoSpaceDN w:val="0"/>
        <w:adjustRightInd w:val="0"/>
        <w:spacing w:after="240"/>
        <w:rPr>
          <w:bCs/>
          <w:i/>
        </w:rPr>
      </w:pPr>
      <w:r w:rsidRPr="00654A85">
        <w:rPr>
          <w:bCs/>
          <w:i/>
        </w:rPr>
        <w:t xml:space="preserve">***Poster presenters may elect to be judged or not.  All other submissions </w:t>
      </w:r>
      <w:r w:rsidR="00654A85" w:rsidRPr="00654A85">
        <w:rPr>
          <w:bCs/>
          <w:i/>
        </w:rPr>
        <w:t>will be</w:t>
      </w:r>
      <w:r w:rsidRPr="00654A85">
        <w:rPr>
          <w:bCs/>
          <w:i/>
        </w:rPr>
        <w:t xml:space="preserve"> judged.</w:t>
      </w:r>
    </w:p>
    <w:p w14:paraId="6E1BE534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Are you the Lead Author</w:t>
      </w:r>
      <w:r w:rsidR="00313498" w:rsidRPr="00654A85">
        <w:rPr>
          <w:bCs/>
        </w:rPr>
        <w:t xml:space="preserve"> of the research</w:t>
      </w:r>
      <w:r w:rsidRPr="00654A85">
        <w:rPr>
          <w:bCs/>
        </w:rPr>
        <w:t xml:space="preserve">? </w:t>
      </w:r>
      <w:r w:rsidR="00FC343C" w:rsidRPr="00654A85">
        <w:rPr>
          <w:bCs/>
        </w:rPr>
        <w:tab/>
      </w:r>
      <w:r w:rsidRPr="00654A85">
        <w:rPr>
          <w:bCs/>
        </w:rPr>
        <w:t>yes</w:t>
      </w:r>
      <w:r w:rsidRPr="00654A85">
        <w:rPr>
          <w:bCs/>
        </w:rPr>
        <w:tab/>
      </w:r>
      <w:r w:rsidRPr="00654A85">
        <w:rPr>
          <w:bCs/>
        </w:rPr>
        <w:tab/>
        <w:t>no</w:t>
      </w:r>
    </w:p>
    <w:p w14:paraId="3F34E5B1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 xml:space="preserve">Did a faculty member co-author the work?  </w:t>
      </w:r>
      <w:r w:rsidRPr="00654A85">
        <w:rPr>
          <w:bCs/>
        </w:rPr>
        <w:tab/>
        <w:t>yes</w:t>
      </w:r>
      <w:r w:rsidRPr="00654A85">
        <w:rPr>
          <w:bCs/>
        </w:rPr>
        <w:tab/>
      </w:r>
      <w:r w:rsidRPr="00654A85">
        <w:rPr>
          <w:bCs/>
        </w:rPr>
        <w:tab/>
        <w:t>no</w:t>
      </w:r>
    </w:p>
    <w:p w14:paraId="6B5C7D0F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 xml:space="preserve">When did you receive IRB approval?  </w:t>
      </w:r>
      <w:r w:rsidR="00FC343C" w:rsidRPr="00654A85">
        <w:rPr>
          <w:bCs/>
        </w:rPr>
        <w:tab/>
      </w:r>
      <w:r w:rsidRPr="00654A85">
        <w:rPr>
          <w:bCs/>
        </w:rPr>
        <w:t xml:space="preserve">Date ___________ or </w:t>
      </w:r>
      <w:r w:rsidR="00654A85" w:rsidRPr="00654A85">
        <w:rPr>
          <w:bCs/>
        </w:rPr>
        <w:t>N</w:t>
      </w:r>
      <w:r w:rsidRPr="00654A85">
        <w:rPr>
          <w:bCs/>
        </w:rPr>
        <w:t xml:space="preserve">ot </w:t>
      </w:r>
      <w:r w:rsidR="00654A85" w:rsidRPr="00654A85">
        <w:rPr>
          <w:bCs/>
        </w:rPr>
        <w:t>A</w:t>
      </w:r>
      <w:r w:rsidRPr="00654A85">
        <w:rPr>
          <w:bCs/>
        </w:rPr>
        <w:t>pplicable</w:t>
      </w:r>
    </w:p>
    <w:p w14:paraId="56368669" w14:textId="77777777" w:rsidR="007D168B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Describe the source of your data.</w:t>
      </w:r>
      <w:r w:rsidR="00FC343C" w:rsidRPr="00654A85">
        <w:rPr>
          <w:bCs/>
        </w:rPr>
        <w:tab/>
      </w:r>
      <w:r w:rsidR="00FC343C" w:rsidRPr="00654A85">
        <w:rPr>
          <w:bCs/>
        </w:rPr>
        <w:tab/>
      </w:r>
      <w:r w:rsidRPr="00654A85">
        <w:rPr>
          <w:bCs/>
        </w:rPr>
        <w:t>____________________________________</w:t>
      </w:r>
    </w:p>
    <w:p w14:paraId="04CF3B98" w14:textId="77777777" w:rsid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Describe the p</w:t>
      </w:r>
      <w:r w:rsidR="002B0A4B" w:rsidRPr="00654A85">
        <w:rPr>
          <w:bCs/>
        </w:rPr>
        <w:t>ossible impact on region/state or possible future researc</w:t>
      </w:r>
      <w:r w:rsidR="002B0A4B" w:rsidRPr="00654A85">
        <w:t xml:space="preserve">h: </w:t>
      </w:r>
      <w:r w:rsidR="002B0A4B" w:rsidRPr="00654A85">
        <w:rPr>
          <w:bCs/>
        </w:rPr>
        <w:t xml:space="preserve"> </w:t>
      </w:r>
    </w:p>
    <w:p w14:paraId="1D2DFAB5" w14:textId="77777777" w:rsidR="0066452D" w:rsidRDefault="0066452D" w:rsidP="0066452D">
      <w:pPr>
        <w:autoSpaceDE w:val="0"/>
        <w:autoSpaceDN w:val="0"/>
        <w:adjustRightInd w:val="0"/>
        <w:spacing w:after="240"/>
        <w:ind w:left="360"/>
        <w:rPr>
          <w:bCs/>
        </w:rPr>
      </w:pPr>
    </w:p>
    <w:p w14:paraId="07F7A5FC" w14:textId="77777777" w:rsidR="0066452D" w:rsidRPr="0066452D" w:rsidRDefault="0066452D" w:rsidP="00955F2D">
      <w:pPr>
        <w:autoSpaceDE w:val="0"/>
        <w:autoSpaceDN w:val="0"/>
        <w:adjustRightInd w:val="0"/>
        <w:spacing w:after="240"/>
        <w:rPr>
          <w:bCs/>
        </w:rPr>
      </w:pPr>
    </w:p>
    <w:p w14:paraId="42A758D0" w14:textId="77777777" w:rsidR="00654A85" w:rsidRPr="0066452D" w:rsidRDefault="00E05EB6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6452D">
        <w:rPr>
          <w:b/>
          <w:bCs/>
        </w:rPr>
        <w:t xml:space="preserve">Attach your Abstract (click for </w:t>
      </w:r>
      <w:hyperlink r:id="rId9" w:history="1">
        <w:r w:rsidRPr="0066452D">
          <w:rPr>
            <w:rStyle w:val="Hyperlink"/>
            <w:b/>
            <w:bCs/>
          </w:rPr>
          <w:t>suggested guidelines</w:t>
        </w:r>
      </w:hyperlink>
      <w:r w:rsidRPr="0066452D">
        <w:rPr>
          <w:b/>
          <w:bCs/>
        </w:rPr>
        <w:t>)</w:t>
      </w:r>
      <w:r w:rsidR="0066452D" w:rsidRPr="0066452D">
        <w:rPr>
          <w:b/>
          <w:bCs/>
        </w:rPr>
        <w:t xml:space="preserve"> or describe your project in the space below:</w:t>
      </w:r>
    </w:p>
    <w:p w14:paraId="2906FA1B" w14:textId="61AEAC49" w:rsidR="0066452D" w:rsidRDefault="00116E4D" w:rsidP="0066452D">
      <w:pPr>
        <w:spacing w:after="120"/>
        <w:contextualSpacing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D67E74" wp14:editId="3A72D052">
                <wp:simplePos x="0" y="0"/>
                <wp:positionH relativeFrom="column">
                  <wp:posOffset>-11430</wp:posOffset>
                </wp:positionH>
                <wp:positionV relativeFrom="paragraph">
                  <wp:posOffset>352425</wp:posOffset>
                </wp:positionV>
                <wp:extent cx="6621780" cy="1108710"/>
                <wp:effectExtent l="7620" t="13335" r="9525" b="114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1108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20BB2" w14:textId="77777777" w:rsidR="00D86952" w:rsidRPr="0066452D" w:rsidRDefault="00D86952" w:rsidP="0066452D">
                            <w:pPr>
                              <w:spacing w:after="120"/>
                              <w:rPr>
                                <w:b/>
                                <w:bCs/>
                              </w:rPr>
                            </w:pPr>
                            <w:r w:rsidRPr="00116E4D">
                              <w:rPr>
                                <w:b/>
                                <w:bCs/>
                              </w:rPr>
                              <w:t>Poster Contest Consent – please circle your responses</w:t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2787850E" w14:textId="77777777" w:rsidR="00D86952" w:rsidRPr="0066452D" w:rsidRDefault="00D86952" w:rsidP="0066452D">
                            <w:pPr>
                              <w:spacing w:after="120"/>
                            </w:pPr>
                            <w:r w:rsidRPr="0066452D">
                              <w:t xml:space="preserve">I would like my work to be judged. 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yes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15083850" w14:textId="77777777" w:rsidR="00D86952" w:rsidRPr="0066452D" w:rsidRDefault="00D86952" w:rsidP="0066452D">
                            <w:pPr>
                              <w:spacing w:after="120"/>
                            </w:pPr>
                            <w:r w:rsidRPr="0066452D">
                              <w:t>If I am a winner, I will accept the opportunity to present my work to the legislators in Raleigh in May (mileage covered by Graduate Studies):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yes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776520D0" w14:textId="77777777" w:rsidR="00D86952" w:rsidRPr="0066452D" w:rsidRDefault="00D86952"/>
                          <w:p w14:paraId="7DA8BDE6" w14:textId="77777777" w:rsidR="00D86952" w:rsidRPr="0066452D" w:rsidRDefault="00D86952"/>
                          <w:p w14:paraId="4D8A27F3" w14:textId="77777777" w:rsidR="00D86952" w:rsidRPr="0066452D" w:rsidRDefault="00D869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67E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9pt;margin-top:27.75pt;width:521.4pt;height:87.3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">
                <v:textbox>
                  <w:txbxContent>
                    <w:p w14:paraId="56020BB2" w14:textId="77777777" w:rsidR="00D86952" w:rsidRPr="0066452D" w:rsidRDefault="00D86952" w:rsidP="0066452D">
                      <w:pPr>
                        <w:spacing w:after="120"/>
                        <w:rPr>
                          <w:b/>
                          <w:bCs/>
                        </w:rPr>
                      </w:pPr>
                      <w:r w:rsidRPr="00116E4D">
                        <w:rPr>
                          <w:b/>
                          <w:bCs/>
                        </w:rPr>
                        <w:t>Poster Contest Consent – please circle your responses</w:t>
                      </w:r>
                      <w:r w:rsidRPr="0066452D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2787850E" w14:textId="77777777" w:rsidR="00D86952" w:rsidRPr="0066452D" w:rsidRDefault="00D86952" w:rsidP="0066452D">
                      <w:pPr>
                        <w:spacing w:after="120"/>
                      </w:pPr>
                      <w:r w:rsidRPr="0066452D">
                        <w:t xml:space="preserve">I would like my work to be judged. 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yes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no</w:t>
                      </w:r>
                    </w:p>
                    <w:p w14:paraId="15083850" w14:textId="77777777" w:rsidR="00D86952" w:rsidRPr="0066452D" w:rsidRDefault="00D86952" w:rsidP="0066452D">
                      <w:pPr>
                        <w:spacing w:after="120"/>
                      </w:pPr>
                      <w:r w:rsidRPr="0066452D">
                        <w:t>If I am a winner, I will accept the opportunity to present my work to the legislators in Raleigh in May (mileage covered by Graduate Studies):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yes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no</w:t>
                      </w:r>
                    </w:p>
                    <w:p w14:paraId="776520D0" w14:textId="77777777" w:rsidR="00D86952" w:rsidRPr="0066452D" w:rsidRDefault="00D86952"/>
                    <w:p w14:paraId="7DA8BDE6" w14:textId="77777777" w:rsidR="00D86952" w:rsidRPr="0066452D" w:rsidRDefault="00D86952"/>
                    <w:p w14:paraId="4D8A27F3" w14:textId="77777777" w:rsidR="00D86952" w:rsidRPr="0066452D" w:rsidRDefault="00D86952"/>
                  </w:txbxContent>
                </v:textbox>
                <w10:wrap type="square"/>
              </v:shape>
            </w:pict>
          </mc:Fallback>
        </mc:AlternateContent>
      </w:r>
    </w:p>
    <w:p w14:paraId="0BB5AFC9" w14:textId="77777777" w:rsidR="0066452D" w:rsidRDefault="0066452D" w:rsidP="0066452D">
      <w:pPr>
        <w:spacing w:after="120"/>
        <w:contextualSpacing/>
      </w:pPr>
    </w:p>
    <w:p w14:paraId="54255A8E" w14:textId="77777777" w:rsidR="0066452D" w:rsidRPr="00654A85" w:rsidRDefault="0066452D" w:rsidP="0066452D">
      <w:pPr>
        <w:spacing w:after="120"/>
        <w:contextualSpacing/>
      </w:pPr>
    </w:p>
    <w:p w14:paraId="380FDDB1" w14:textId="77777777" w:rsidR="00FC343C" w:rsidRPr="00654A85" w:rsidRDefault="00A60C36" w:rsidP="0066452D">
      <w:pPr>
        <w:pBdr>
          <w:bottom w:val="dotted" w:sz="24" w:space="1" w:color="auto"/>
        </w:pBdr>
        <w:spacing w:after="120"/>
        <w:contextualSpacing/>
      </w:pPr>
      <w:r w:rsidRPr="00654A85">
        <w:t xml:space="preserve">Student’s signature   </w:t>
      </w:r>
      <w:r w:rsidR="002B0A4B" w:rsidRPr="00654A85">
        <w:t>___</w:t>
      </w:r>
      <w:r w:rsidRPr="00654A85">
        <w:t xml:space="preserve">______________________________ Date </w:t>
      </w:r>
      <w:r w:rsidR="00E70F01" w:rsidRPr="00654A85">
        <w:t>____________________</w:t>
      </w:r>
      <w:r w:rsidRPr="00654A85">
        <w:t xml:space="preserve"> </w:t>
      </w:r>
    </w:p>
    <w:p w14:paraId="53B89C8D" w14:textId="77777777" w:rsidR="00654A85" w:rsidRPr="00654A85" w:rsidRDefault="00654A85" w:rsidP="0066452D">
      <w:pPr>
        <w:pBdr>
          <w:bottom w:val="dotted" w:sz="24" w:space="1" w:color="auto"/>
        </w:pBdr>
        <w:spacing w:after="120"/>
        <w:contextualSpacing/>
      </w:pPr>
    </w:p>
    <w:p w14:paraId="6C5AB179" w14:textId="77777777" w:rsidR="00403CC4" w:rsidRPr="00654A85" w:rsidRDefault="00403CC4" w:rsidP="0066452D">
      <w:pPr>
        <w:pBdr>
          <w:bottom w:val="dotted" w:sz="24" w:space="1" w:color="auto"/>
        </w:pBdr>
        <w:spacing w:after="120"/>
        <w:contextualSpacing/>
      </w:pPr>
    </w:p>
    <w:p w14:paraId="6E577081" w14:textId="77777777" w:rsidR="00654A85" w:rsidRPr="00654A85" w:rsidRDefault="00654A85" w:rsidP="0066452D">
      <w:pPr>
        <w:spacing w:after="120"/>
        <w:contextualSpacing/>
        <w:rPr>
          <w:b/>
          <w:i/>
        </w:rPr>
      </w:pPr>
    </w:p>
    <w:p w14:paraId="2B840751" w14:textId="77777777" w:rsidR="00E05EB6" w:rsidRPr="00654A85" w:rsidRDefault="00FC343C" w:rsidP="0066452D">
      <w:pPr>
        <w:spacing w:after="120"/>
        <w:contextualSpacing/>
      </w:pPr>
      <w:r w:rsidRPr="00654A85">
        <w:rPr>
          <w:b/>
          <w:i/>
        </w:rPr>
        <w:t xml:space="preserve">For </w:t>
      </w:r>
      <w:r w:rsidRPr="00654A85">
        <w:rPr>
          <w:b/>
          <w:i/>
          <w:u w:val="single"/>
        </w:rPr>
        <w:t>sponsoring faculty</w:t>
      </w:r>
    </w:p>
    <w:p w14:paraId="03196B0C" w14:textId="77777777" w:rsidR="00FC343C" w:rsidRPr="00654A85" w:rsidRDefault="00FC343C" w:rsidP="0066452D">
      <w:pPr>
        <w:spacing w:after="120"/>
        <w:contextualSpacing/>
        <w:rPr>
          <w:b/>
          <w:i/>
        </w:rPr>
      </w:pPr>
    </w:p>
    <w:p w14:paraId="012C5CD1" w14:textId="77777777" w:rsidR="00FC343C" w:rsidRPr="00654A85" w:rsidRDefault="00FC343C" w:rsidP="0066452D">
      <w:pPr>
        <w:spacing w:after="120"/>
        <w:contextualSpacing/>
      </w:pPr>
      <w:r w:rsidRPr="00654A85">
        <w:t>I support the submission of this work for the Graduate Research Symposium.</w:t>
      </w:r>
    </w:p>
    <w:p w14:paraId="1DF16CE9" w14:textId="77777777" w:rsidR="00FC343C" w:rsidRPr="00654A85" w:rsidRDefault="00FC343C" w:rsidP="0066452D">
      <w:pPr>
        <w:spacing w:after="120"/>
        <w:contextualSpacing/>
      </w:pPr>
    </w:p>
    <w:p w14:paraId="51EBECD9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_________________________________</w:t>
      </w:r>
      <w:r w:rsidRPr="00654A85">
        <w:tab/>
        <w:t>________________________________</w:t>
      </w:r>
      <w:r w:rsidRPr="00654A85">
        <w:tab/>
      </w:r>
    </w:p>
    <w:p w14:paraId="62EA0F18" w14:textId="77777777" w:rsidR="00FC343C" w:rsidRPr="00654A85" w:rsidRDefault="00E05EB6" w:rsidP="0066452D">
      <w:pPr>
        <w:spacing w:after="120"/>
        <w:ind w:firstLine="720"/>
        <w:contextualSpacing/>
      </w:pPr>
      <w:r w:rsidRPr="00654A85">
        <w:t xml:space="preserve">Print </w:t>
      </w:r>
      <w:r w:rsidR="00FC343C" w:rsidRPr="00654A85">
        <w:t>Mentor</w:t>
      </w:r>
      <w:r w:rsidRPr="00654A85">
        <w:t xml:space="preserve"> Name (if NOT Prog. Dir.)</w:t>
      </w:r>
      <w:r w:rsidR="00FC343C" w:rsidRPr="00654A85">
        <w:tab/>
        <w:t>Faculty Mentor Signature</w:t>
      </w:r>
    </w:p>
    <w:p w14:paraId="4851EE2D" w14:textId="77777777" w:rsidR="00FC343C" w:rsidRPr="00654A85" w:rsidRDefault="00FC343C" w:rsidP="0066452D">
      <w:pPr>
        <w:spacing w:after="120"/>
        <w:contextualSpacing/>
      </w:pPr>
    </w:p>
    <w:p w14:paraId="0A2B01C1" w14:textId="77777777" w:rsidR="00FC343C" w:rsidRPr="00654A85" w:rsidRDefault="00FC343C" w:rsidP="0066452D">
      <w:pPr>
        <w:spacing w:after="120"/>
        <w:contextualSpacing/>
      </w:pPr>
      <w:r w:rsidRPr="00654A85">
        <w:t xml:space="preserve">I support the submission of this work for the Graduate Research Symposium.   </w:t>
      </w:r>
    </w:p>
    <w:p w14:paraId="2EEEEE94" w14:textId="77777777" w:rsidR="00FC343C" w:rsidRPr="00654A85" w:rsidRDefault="00FC343C" w:rsidP="0066452D">
      <w:pPr>
        <w:spacing w:after="120"/>
        <w:contextualSpacing/>
      </w:pPr>
    </w:p>
    <w:p w14:paraId="1F4376B7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_________________________________</w:t>
      </w:r>
      <w:r w:rsidRPr="00654A85">
        <w:tab/>
        <w:t>________________________________</w:t>
      </w:r>
      <w:r w:rsidRPr="00654A85">
        <w:tab/>
      </w:r>
    </w:p>
    <w:p w14:paraId="7A2E00E0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Program Director’s Printed Name</w:t>
      </w:r>
      <w:r w:rsidRPr="00654A85">
        <w:tab/>
      </w:r>
      <w:r w:rsidRPr="00654A85">
        <w:tab/>
        <w:t>Program Director’s Signature</w:t>
      </w:r>
    </w:p>
    <w:p w14:paraId="51E48CA2" w14:textId="77777777" w:rsidR="00704D01" w:rsidRDefault="00704D01" w:rsidP="0066452D">
      <w:pPr>
        <w:spacing w:after="120"/>
        <w:rPr>
          <w:b/>
        </w:rPr>
      </w:pPr>
    </w:p>
    <w:p w14:paraId="47F3F50C" w14:textId="77777777" w:rsidR="0066452D" w:rsidRDefault="0066452D" w:rsidP="0066452D">
      <w:pPr>
        <w:spacing w:after="120"/>
        <w:rPr>
          <w:b/>
        </w:rPr>
      </w:pPr>
    </w:p>
    <w:p w14:paraId="750CB129" w14:textId="77777777" w:rsidR="0066452D" w:rsidRPr="00654A85" w:rsidRDefault="0066452D" w:rsidP="0066452D">
      <w:pPr>
        <w:spacing w:after="120"/>
      </w:pPr>
    </w:p>
    <w:sectPr w:rsidR="0066452D" w:rsidRPr="00654A85" w:rsidSect="00BE5D7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40" w:right="900" w:bottom="720" w:left="90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4C963" w14:textId="77777777" w:rsidR="00D86952" w:rsidRDefault="00D86952" w:rsidP="003773A0">
      <w:r>
        <w:separator/>
      </w:r>
    </w:p>
  </w:endnote>
  <w:endnote w:type="continuationSeparator" w:id="0">
    <w:p w14:paraId="0B32B537" w14:textId="77777777" w:rsidR="00D86952" w:rsidRDefault="00D86952" w:rsidP="00377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838C7" w14:textId="77777777" w:rsidR="00116E4D" w:rsidRDefault="00116E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84B1" w14:textId="2A632EBB" w:rsidR="00D86952" w:rsidRDefault="00D86952" w:rsidP="00C36B1E">
    <w:pPr>
      <w:pStyle w:val="Footer"/>
      <w:jc w:val="right"/>
    </w:pPr>
    <w:r>
      <w:t xml:space="preserve">Updated </w:t>
    </w:r>
    <w:r w:rsidR="00116E4D">
      <w:t>2-15-22</w:t>
    </w:r>
  </w:p>
  <w:p w14:paraId="4A20642D" w14:textId="77777777" w:rsidR="00D86952" w:rsidRDefault="00D86952" w:rsidP="00C36B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6895F" w14:textId="77777777" w:rsidR="00116E4D" w:rsidRDefault="00116E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DE26F" w14:textId="77777777" w:rsidR="00D86952" w:rsidRDefault="00D86952" w:rsidP="003773A0">
      <w:r>
        <w:separator/>
      </w:r>
    </w:p>
  </w:footnote>
  <w:footnote w:type="continuationSeparator" w:id="0">
    <w:p w14:paraId="4065BE47" w14:textId="77777777" w:rsidR="00D86952" w:rsidRDefault="00D86952" w:rsidP="00377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800DF" w14:textId="77777777" w:rsidR="00116E4D" w:rsidRDefault="00116E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F7A11" w14:textId="77777777" w:rsidR="00116E4D" w:rsidRDefault="00116E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0C3A4" w14:textId="77777777" w:rsidR="00116E4D" w:rsidRDefault="00116E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3D4"/>
    <w:multiLevelType w:val="hybridMultilevel"/>
    <w:tmpl w:val="CE646B98"/>
    <w:lvl w:ilvl="0" w:tplc="9544B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14C7D"/>
    <w:multiLevelType w:val="hybridMultilevel"/>
    <w:tmpl w:val="225C8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09330F"/>
    <w:multiLevelType w:val="hybridMultilevel"/>
    <w:tmpl w:val="056AE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626DB"/>
    <w:multiLevelType w:val="multilevel"/>
    <w:tmpl w:val="C9707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69337D"/>
    <w:multiLevelType w:val="hybridMultilevel"/>
    <w:tmpl w:val="16C4D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DUxNDYwMzI2s7BQ0lEKTi0uzszPAykwqgUA+A0x7ywAAAA="/>
  </w:docVars>
  <w:rsids>
    <w:rsidRoot w:val="007D168B"/>
    <w:rsid w:val="00003CF0"/>
    <w:rsid w:val="00010CD1"/>
    <w:rsid w:val="00033672"/>
    <w:rsid w:val="000577E1"/>
    <w:rsid w:val="00085BD3"/>
    <w:rsid w:val="00096188"/>
    <w:rsid w:val="00097E82"/>
    <w:rsid w:val="000B509D"/>
    <w:rsid w:val="000C1501"/>
    <w:rsid w:val="00111891"/>
    <w:rsid w:val="00116E4D"/>
    <w:rsid w:val="00180084"/>
    <w:rsid w:val="001923FF"/>
    <w:rsid w:val="001A14A8"/>
    <w:rsid w:val="001A7A7E"/>
    <w:rsid w:val="001C26EE"/>
    <w:rsid w:val="002B0A4B"/>
    <w:rsid w:val="002D57B4"/>
    <w:rsid w:val="00313498"/>
    <w:rsid w:val="00321635"/>
    <w:rsid w:val="003773A0"/>
    <w:rsid w:val="0039320C"/>
    <w:rsid w:val="003D0CE4"/>
    <w:rsid w:val="00403CC4"/>
    <w:rsid w:val="00441DB8"/>
    <w:rsid w:val="004A5B2C"/>
    <w:rsid w:val="004B01B5"/>
    <w:rsid w:val="00546E36"/>
    <w:rsid w:val="00550CE4"/>
    <w:rsid w:val="00552CD9"/>
    <w:rsid w:val="005555EF"/>
    <w:rsid w:val="00573BBE"/>
    <w:rsid w:val="005B7578"/>
    <w:rsid w:val="005D0D28"/>
    <w:rsid w:val="00605C0D"/>
    <w:rsid w:val="00625F90"/>
    <w:rsid w:val="00644488"/>
    <w:rsid w:val="00654A85"/>
    <w:rsid w:val="0066452D"/>
    <w:rsid w:val="006673E5"/>
    <w:rsid w:val="00672300"/>
    <w:rsid w:val="00704D01"/>
    <w:rsid w:val="00710F24"/>
    <w:rsid w:val="00722E48"/>
    <w:rsid w:val="007654B7"/>
    <w:rsid w:val="007671F8"/>
    <w:rsid w:val="00792570"/>
    <w:rsid w:val="007D168B"/>
    <w:rsid w:val="007D7CFA"/>
    <w:rsid w:val="007F3E10"/>
    <w:rsid w:val="00810698"/>
    <w:rsid w:val="0082062A"/>
    <w:rsid w:val="008509EC"/>
    <w:rsid w:val="00852D3E"/>
    <w:rsid w:val="00856630"/>
    <w:rsid w:val="008744EC"/>
    <w:rsid w:val="008835A8"/>
    <w:rsid w:val="008A5033"/>
    <w:rsid w:val="008C5BA4"/>
    <w:rsid w:val="008E0EFC"/>
    <w:rsid w:val="009518CA"/>
    <w:rsid w:val="00953EF8"/>
    <w:rsid w:val="00955F2D"/>
    <w:rsid w:val="0099769D"/>
    <w:rsid w:val="009B0B47"/>
    <w:rsid w:val="009B61CF"/>
    <w:rsid w:val="009D432E"/>
    <w:rsid w:val="009F3105"/>
    <w:rsid w:val="00A04ACF"/>
    <w:rsid w:val="00A0568E"/>
    <w:rsid w:val="00A24F6F"/>
    <w:rsid w:val="00A34669"/>
    <w:rsid w:val="00A60BF5"/>
    <w:rsid w:val="00A60C36"/>
    <w:rsid w:val="00A62F99"/>
    <w:rsid w:val="00A67500"/>
    <w:rsid w:val="00A92008"/>
    <w:rsid w:val="00AB3256"/>
    <w:rsid w:val="00B26748"/>
    <w:rsid w:val="00BC7936"/>
    <w:rsid w:val="00BE5D76"/>
    <w:rsid w:val="00BF384B"/>
    <w:rsid w:val="00C20C0A"/>
    <w:rsid w:val="00C25037"/>
    <w:rsid w:val="00C364B9"/>
    <w:rsid w:val="00C36B1E"/>
    <w:rsid w:val="00C77B9D"/>
    <w:rsid w:val="00CB5103"/>
    <w:rsid w:val="00CF4A34"/>
    <w:rsid w:val="00D36975"/>
    <w:rsid w:val="00D86952"/>
    <w:rsid w:val="00DB2FC4"/>
    <w:rsid w:val="00DC489F"/>
    <w:rsid w:val="00E05EB6"/>
    <w:rsid w:val="00E1035C"/>
    <w:rsid w:val="00E46745"/>
    <w:rsid w:val="00E5194B"/>
    <w:rsid w:val="00E53222"/>
    <w:rsid w:val="00E70F01"/>
    <w:rsid w:val="00E902ED"/>
    <w:rsid w:val="00EA543F"/>
    <w:rsid w:val="00ED422A"/>
    <w:rsid w:val="00F900A8"/>
    <w:rsid w:val="00FA6A2B"/>
    <w:rsid w:val="00FC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2EB5"/>
  <w15:chartTrackingRefBased/>
  <w15:docId w15:val="{1A772057-C29E-4CBF-8549-B762A6687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68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D168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68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4A5B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73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773A0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3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73A0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704D01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313498"/>
    <w:pPr>
      <w:ind w:left="720"/>
    </w:pPr>
  </w:style>
  <w:style w:type="character" w:styleId="UnresolvedMention">
    <w:name w:val="Unresolved Mention"/>
    <w:uiPriority w:val="99"/>
    <w:semiHidden/>
    <w:unhideWhenUsed/>
    <w:rsid w:val="00654A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e.bell@uncp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uncp.edu/academics/colleges-schools/graduate-school/professional-development/graduate-research-symposiu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p</Company>
  <LinksUpToDate>false</LinksUpToDate>
  <CharactersWithSpaces>2698</CharactersWithSpaces>
  <SharedDoc>false</SharedDoc>
  <HLinks>
    <vt:vector size="18" baseType="variant">
      <vt:variant>
        <vt:i4>4915221</vt:i4>
      </vt:variant>
      <vt:variant>
        <vt:i4>6</vt:i4>
      </vt:variant>
      <vt:variant>
        <vt:i4>0</vt:i4>
      </vt:variant>
      <vt:variant>
        <vt:i4>5</vt:i4>
      </vt:variant>
      <vt:variant>
        <vt:lpwstr>https://www.uncp.edu/academics/colleges-schools/graduate-school/professional-development/graduate-research-symposium</vt:lpwstr>
      </vt:variant>
      <vt:variant>
        <vt:lpwstr/>
      </vt:variant>
      <vt:variant>
        <vt:i4>7078015</vt:i4>
      </vt:variant>
      <vt:variant>
        <vt:i4>3</vt:i4>
      </vt:variant>
      <vt:variant>
        <vt:i4>0</vt:i4>
      </vt:variant>
      <vt:variant>
        <vt:i4>5</vt:i4>
      </vt:variant>
      <vt:variant>
        <vt:lpwstr>http://uncp.edu/departments/geology-and-geography/departmental-facilities/submitting-poster</vt:lpwstr>
      </vt:variant>
      <vt:variant>
        <vt:lpwstr/>
      </vt:variant>
      <vt:variant>
        <vt:i4>7012379</vt:i4>
      </vt:variant>
      <vt:variant>
        <vt:i4>0</vt:i4>
      </vt:variant>
      <vt:variant>
        <vt:i4>0</vt:i4>
      </vt:variant>
      <vt:variant>
        <vt:i4>5</vt:i4>
      </vt:variant>
      <vt:variant>
        <vt:lpwstr>mailto:kirill.bumin@uncp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p</dc:creator>
  <cp:keywords/>
  <cp:lastModifiedBy>Christine Bell</cp:lastModifiedBy>
  <cp:revision>2</cp:revision>
  <cp:lastPrinted>2011-01-24T19:21:00Z</cp:lastPrinted>
  <dcterms:created xsi:type="dcterms:W3CDTF">2022-12-20T14:21:00Z</dcterms:created>
  <dcterms:modified xsi:type="dcterms:W3CDTF">2022-12-20T14:21:00Z</dcterms:modified>
</cp:coreProperties>
</file>